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97DE59" w14:textId="77777777" w:rsidR="00222937" w:rsidRPr="00222937" w:rsidRDefault="00222937" w:rsidP="00222937">
      <w:pPr>
        <w:pStyle w:val="a3"/>
        <w:spacing w:before="0" w:beforeAutospacing="0" w:after="0" w:afterAutospacing="0"/>
        <w:jc w:val="center"/>
      </w:pPr>
      <w:r w:rsidRPr="00222937">
        <w:rPr>
          <w:b/>
          <w:bCs/>
        </w:rPr>
        <w:t xml:space="preserve">Карта учебно-методического обеспечения дисциплины </w:t>
      </w:r>
    </w:p>
    <w:p w14:paraId="5239F08C" w14:textId="501DB3D3" w:rsidR="00222937" w:rsidRPr="00222937" w:rsidRDefault="00E06CB7" w:rsidP="00222937">
      <w:pPr>
        <w:pStyle w:val="a3"/>
        <w:spacing w:before="0" w:beforeAutospacing="0" w:after="0" w:afterAutospacing="0"/>
        <w:jc w:val="center"/>
      </w:pPr>
      <w:r>
        <w:rPr>
          <w:b/>
          <w:bCs/>
          <w:lang w:val="kk-KZ"/>
        </w:rPr>
        <w:t>Архитектура Информационных систем</w:t>
      </w:r>
      <w:r w:rsidR="00222937" w:rsidRPr="00222937">
        <w:rPr>
          <w:b/>
          <w:bCs/>
        </w:rPr>
        <w:t xml:space="preserve"> </w:t>
      </w:r>
      <w:r w:rsidR="00222937">
        <w:rPr>
          <w:b/>
          <w:bCs/>
        </w:rPr>
        <w:t>Факультет</w:t>
      </w:r>
      <w:r w:rsidR="00222937" w:rsidRPr="00222937">
        <w:rPr>
          <w:b/>
          <w:bCs/>
        </w:rPr>
        <w:t xml:space="preserve"> информационн</w:t>
      </w:r>
      <w:r w:rsidR="00222937">
        <w:rPr>
          <w:b/>
          <w:bCs/>
        </w:rPr>
        <w:t>ых</w:t>
      </w:r>
      <w:r w:rsidR="00222937" w:rsidRPr="00222937">
        <w:rPr>
          <w:b/>
          <w:bCs/>
        </w:rPr>
        <w:t xml:space="preserve"> </w:t>
      </w:r>
      <w:r w:rsidR="00222937">
        <w:rPr>
          <w:b/>
          <w:bCs/>
        </w:rPr>
        <w:t>технологий</w:t>
      </w:r>
    </w:p>
    <w:p w14:paraId="13CDFA36" w14:textId="74A67937" w:rsidR="00222937" w:rsidRPr="00E06CB7" w:rsidRDefault="00E06CB7" w:rsidP="00222937">
      <w:pPr>
        <w:pStyle w:val="a3"/>
        <w:spacing w:before="0" w:beforeAutospacing="0" w:after="0" w:afterAutospacing="0"/>
        <w:jc w:val="center"/>
        <w:rPr>
          <w:lang w:val="kk-KZ"/>
        </w:rPr>
      </w:pPr>
      <w:r w:rsidRPr="00E06CB7">
        <w:rPr>
          <w:b/>
          <w:bCs/>
        </w:rPr>
        <w:t>7</w:t>
      </w:r>
      <w:r>
        <w:rPr>
          <w:b/>
          <w:bCs/>
          <w:lang w:val="en-US"/>
        </w:rPr>
        <w:t>M</w:t>
      </w:r>
      <w:r w:rsidRPr="00E06CB7">
        <w:rPr>
          <w:b/>
          <w:bCs/>
        </w:rPr>
        <w:t>06102</w:t>
      </w:r>
      <w:r w:rsidR="00222937" w:rsidRPr="00222937">
        <w:rPr>
          <w:b/>
          <w:bCs/>
        </w:rPr>
        <w:t xml:space="preserve"> - Информационные системы</w:t>
      </w:r>
      <w:r w:rsidRPr="00E06CB7">
        <w:rPr>
          <w:b/>
          <w:bCs/>
        </w:rPr>
        <w:t>, 7</w:t>
      </w:r>
      <w:r>
        <w:rPr>
          <w:b/>
          <w:bCs/>
          <w:lang w:val="en-US"/>
        </w:rPr>
        <w:t>M</w:t>
      </w:r>
      <w:r w:rsidRPr="00E06CB7">
        <w:rPr>
          <w:b/>
          <w:bCs/>
        </w:rPr>
        <w:t xml:space="preserve">06113 </w:t>
      </w:r>
      <w:r>
        <w:rPr>
          <w:b/>
          <w:bCs/>
        </w:rPr>
        <w:t>–</w:t>
      </w:r>
      <w:r w:rsidRPr="00E06CB7">
        <w:rPr>
          <w:b/>
          <w:bCs/>
        </w:rPr>
        <w:t xml:space="preserve"> </w:t>
      </w:r>
      <w:r>
        <w:rPr>
          <w:b/>
          <w:bCs/>
          <w:lang w:val="en-US"/>
        </w:rPr>
        <w:t>IT</w:t>
      </w:r>
      <w:r w:rsidRPr="00E06CB7">
        <w:rPr>
          <w:b/>
          <w:bCs/>
        </w:rPr>
        <w:t>-</w:t>
      </w:r>
      <w:r>
        <w:rPr>
          <w:b/>
          <w:bCs/>
          <w:lang w:val="kk-KZ"/>
        </w:rPr>
        <w:t>менеджмент</w:t>
      </w:r>
    </w:p>
    <w:tbl>
      <w:tblPr>
        <w:tblW w:w="1473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7"/>
        <w:gridCol w:w="1056"/>
        <w:gridCol w:w="7248"/>
        <w:gridCol w:w="942"/>
        <w:gridCol w:w="938"/>
        <w:gridCol w:w="1078"/>
        <w:gridCol w:w="967"/>
      </w:tblGrid>
      <w:tr w:rsidR="00222937" w:rsidRPr="00222937" w14:paraId="0B472BD2" w14:textId="77777777" w:rsidTr="00E06CB7">
        <w:tc>
          <w:tcPr>
            <w:tcW w:w="2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04AACE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Название дисциплины</w:t>
            </w:r>
          </w:p>
        </w:tc>
        <w:tc>
          <w:tcPr>
            <w:tcW w:w="105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197BBA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№</w:t>
            </w:r>
          </w:p>
        </w:tc>
        <w:tc>
          <w:tcPr>
            <w:tcW w:w="7248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AC4EB6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Автор и название книги</w:t>
            </w:r>
          </w:p>
        </w:tc>
        <w:tc>
          <w:tcPr>
            <w:tcW w:w="392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54622D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Ряд книг в библиотеке КазНУ</w:t>
            </w:r>
          </w:p>
        </w:tc>
      </w:tr>
      <w:tr w:rsidR="00222937" w:rsidRPr="00222937" w14:paraId="1B0FB0E2" w14:textId="77777777" w:rsidTr="00E06CB7">
        <w:tc>
          <w:tcPr>
            <w:tcW w:w="2507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373BDC" w14:textId="63772980" w:rsidR="00222937" w:rsidRPr="00E06CB7" w:rsidRDefault="00E06CB7">
            <w:pPr>
              <w:pStyle w:val="a3"/>
              <w:spacing w:before="0" w:beforeAutospacing="0" w:after="0" w:afterAutospacing="0"/>
              <w:jc w:val="center"/>
            </w:pPr>
            <w:r w:rsidRPr="00E06CB7">
              <w:rPr>
                <w:lang w:val="kk-KZ"/>
              </w:rPr>
              <w:t>Архитектура Информационных систем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300154E" w14:textId="77777777" w:rsidR="00222937" w:rsidRPr="00222937" w:rsidRDefault="00222937"/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53E1586" w14:textId="77777777" w:rsidR="00222937" w:rsidRPr="00222937" w:rsidRDefault="00222937"/>
        </w:tc>
        <w:tc>
          <w:tcPr>
            <w:tcW w:w="1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CC7465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Главн</w:t>
            </w:r>
            <w:r w:rsidR="00B349F1">
              <w:rPr>
                <w:b/>
                <w:bCs/>
              </w:rPr>
              <w:t>ая</w:t>
            </w:r>
          </w:p>
        </w:tc>
        <w:tc>
          <w:tcPr>
            <w:tcW w:w="204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9A21CF" w14:textId="77777777" w:rsidR="00222937" w:rsidRPr="00B349F1" w:rsidRDefault="00B349F1">
            <w:pPr>
              <w:pStyle w:val="a3"/>
              <w:spacing w:before="0" w:beforeAutospacing="0" w:after="0" w:afterAutospacing="0"/>
              <w:jc w:val="center"/>
              <w:rPr>
                <w:b/>
                <w:bCs/>
              </w:rPr>
            </w:pPr>
            <w:r w:rsidRPr="00B349F1">
              <w:rPr>
                <w:b/>
                <w:bCs/>
              </w:rPr>
              <w:t>Дополнительная</w:t>
            </w:r>
          </w:p>
        </w:tc>
      </w:tr>
      <w:tr w:rsidR="00222937" w:rsidRPr="00222937" w14:paraId="39218B2A" w14:textId="77777777" w:rsidTr="00E06CB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40187CC" w14:textId="77777777" w:rsidR="00222937" w:rsidRPr="00222937" w:rsidRDefault="00222937"/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9C371B5" w14:textId="77777777" w:rsidR="00222937" w:rsidRPr="00222937" w:rsidRDefault="00222937"/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EDE301" w14:textId="77777777" w:rsidR="00222937" w:rsidRPr="00222937" w:rsidRDefault="00222937"/>
        </w:tc>
        <w:tc>
          <w:tcPr>
            <w:tcW w:w="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2A6453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Англ.</w:t>
            </w: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577827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Рус</w:t>
            </w:r>
            <w:r>
              <w:rPr>
                <w:b/>
                <w:bCs/>
              </w:rPr>
              <w:t>.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A94C42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Англ.</w:t>
            </w:r>
          </w:p>
        </w:tc>
        <w:tc>
          <w:tcPr>
            <w:tcW w:w="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DF3C85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Рус</w:t>
            </w:r>
            <w:r>
              <w:rPr>
                <w:b/>
                <w:bCs/>
              </w:rPr>
              <w:t>.</w:t>
            </w:r>
          </w:p>
        </w:tc>
      </w:tr>
      <w:tr w:rsidR="00222937" w:rsidRPr="00222937" w14:paraId="1F86F9D8" w14:textId="77777777" w:rsidTr="00E06CB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6E4A3B9" w14:textId="77777777" w:rsidR="00222937" w:rsidRPr="00222937" w:rsidRDefault="00222937"/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9C567" w14:textId="5D5F76E8" w:rsidR="00222937" w:rsidRPr="00222937" w:rsidRDefault="00222937" w:rsidP="00E06CB7">
            <w:pPr>
              <w:pStyle w:val="a4"/>
              <w:numPr>
                <w:ilvl w:val="0"/>
                <w:numId w:val="12"/>
              </w:numPr>
            </w:pPr>
            <w:r w:rsidRPr="00222937">
              <w:t> </w:t>
            </w:r>
          </w:p>
        </w:tc>
        <w:tc>
          <w:tcPr>
            <w:tcW w:w="72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9394FA" w14:textId="77777777" w:rsidR="00E06CB7" w:rsidRPr="00D611E2" w:rsidRDefault="00E06CB7" w:rsidP="00E06CB7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D611E2">
              <w:t xml:space="preserve">Дубаков А.А. Проектирование информационных систем: Учебное пособие </w:t>
            </w:r>
            <w:r w:rsidRPr="00D611E2">
              <w:rPr>
                <w:sz w:val="18"/>
                <w:szCs w:val="18"/>
                <w:shd w:val="clear" w:color="auto" w:fill="FFFFFF"/>
              </w:rPr>
              <w:t xml:space="preserve">– </w:t>
            </w:r>
            <w:r w:rsidRPr="00D611E2">
              <w:rPr>
                <w:shd w:val="clear" w:color="auto" w:fill="FFFFFF"/>
              </w:rPr>
              <w:t>Томск: Изд-во Томского политехнического университета, 2011. – 258 с.</w:t>
            </w:r>
          </w:p>
          <w:p w14:paraId="20C6C80D" w14:textId="7A7C5346" w:rsidR="00222937" w:rsidRPr="00222937" w:rsidRDefault="00222937">
            <w:pPr>
              <w:pStyle w:val="1"/>
              <w:spacing w:before="0"/>
              <w:rPr>
                <w:rFonts w:ascii="Times New Roman" w:hAnsi="Times New Roman"/>
                <w:color w:val="auto"/>
              </w:rPr>
            </w:pPr>
          </w:p>
        </w:tc>
        <w:tc>
          <w:tcPr>
            <w:tcW w:w="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F56714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5</w:t>
            </w: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802143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5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88ED9E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109DEA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</w:tr>
      <w:tr w:rsidR="00222937" w:rsidRPr="00222937" w14:paraId="26AEDBA8" w14:textId="77777777" w:rsidTr="00E06CB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82B9329" w14:textId="77777777" w:rsidR="00222937" w:rsidRPr="00222937" w:rsidRDefault="00222937"/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B94E81" w14:textId="421CF796" w:rsidR="00222937" w:rsidRPr="00222937" w:rsidRDefault="00222937" w:rsidP="00E06CB7">
            <w:pPr>
              <w:pStyle w:val="a4"/>
              <w:numPr>
                <w:ilvl w:val="0"/>
                <w:numId w:val="12"/>
              </w:numPr>
            </w:pPr>
            <w:r w:rsidRPr="00222937">
              <w:t> </w:t>
            </w:r>
          </w:p>
        </w:tc>
        <w:tc>
          <w:tcPr>
            <w:tcW w:w="72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735C2A" w14:textId="77777777" w:rsidR="00E06CB7" w:rsidRPr="00096A72" w:rsidRDefault="00E06CB7" w:rsidP="00E06CB7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D611E2">
              <w:t>Трутнев Д.Р. Архитектуры информационных систем. Основы проектирования</w:t>
            </w:r>
            <w:r w:rsidRPr="00D611E2">
              <w:rPr>
                <w:lang w:val="kk-KZ"/>
              </w:rPr>
              <w:t>.</w:t>
            </w:r>
            <w:r w:rsidRPr="00D611E2">
              <w:rPr>
                <w:color w:val="000000"/>
              </w:rPr>
              <w:t xml:space="preserve"> –</w:t>
            </w:r>
            <w:r w:rsidRPr="00D611E2">
              <w:rPr>
                <w:color w:val="000000"/>
                <w:shd w:val="clear" w:color="auto" w:fill="FFFFFF"/>
              </w:rPr>
              <w:t>Учебное пособие. – СПб.: НИУ ИТМО, 2012. – 66 с</w:t>
            </w:r>
            <w:r w:rsidRPr="00D611E2">
              <w:rPr>
                <w:color w:val="000000"/>
                <w:sz w:val="18"/>
                <w:szCs w:val="18"/>
                <w:shd w:val="clear" w:color="auto" w:fill="FFFFFF"/>
              </w:rPr>
              <w:t>.</w:t>
            </w:r>
          </w:p>
          <w:p w14:paraId="12059710" w14:textId="4EC6E7B4" w:rsidR="00222937" w:rsidRPr="00222937" w:rsidRDefault="00222937">
            <w:pPr>
              <w:pStyle w:val="1"/>
              <w:spacing w:before="0"/>
              <w:rPr>
                <w:rFonts w:ascii="Times New Roman" w:hAnsi="Times New Roman"/>
                <w:color w:val="auto"/>
              </w:rPr>
            </w:pPr>
          </w:p>
        </w:tc>
        <w:tc>
          <w:tcPr>
            <w:tcW w:w="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80FF60" w14:textId="70D3251B" w:rsidR="00222937" w:rsidRPr="00222937" w:rsidRDefault="00E06CB7">
            <w:pPr>
              <w:pStyle w:val="a3"/>
              <w:spacing w:before="0" w:beforeAutospacing="0" w:after="0" w:afterAutospacing="0"/>
              <w:jc w:val="center"/>
            </w:pPr>
            <w:r>
              <w:t>–</w:t>
            </w: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D1F96B" w14:textId="5D850AC0" w:rsidR="00222937" w:rsidRPr="00222937" w:rsidRDefault="00E06CB7">
            <w:pPr>
              <w:pStyle w:val="a3"/>
              <w:spacing w:before="0" w:beforeAutospacing="0" w:after="0" w:afterAutospacing="0"/>
              <w:jc w:val="center"/>
            </w:pPr>
            <w:r>
              <w:t>10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5A34F1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ADEECC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</w:tr>
      <w:tr w:rsidR="00222937" w:rsidRPr="00222937" w14:paraId="4CAB7F3B" w14:textId="77777777" w:rsidTr="00E06CB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2D83D1" w14:textId="77777777" w:rsidR="00222937" w:rsidRPr="00222937" w:rsidRDefault="00222937"/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269CD9" w14:textId="5A1BF0A7" w:rsidR="00222937" w:rsidRPr="00222937" w:rsidRDefault="00222937" w:rsidP="00E06CB7">
            <w:pPr>
              <w:pStyle w:val="a4"/>
              <w:numPr>
                <w:ilvl w:val="0"/>
                <w:numId w:val="12"/>
              </w:numPr>
            </w:pPr>
            <w:r w:rsidRPr="00222937">
              <w:t> </w:t>
            </w:r>
          </w:p>
        </w:tc>
        <w:tc>
          <w:tcPr>
            <w:tcW w:w="72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8A890B" w14:textId="77777777" w:rsidR="00E06CB7" w:rsidRPr="00D611E2" w:rsidRDefault="00E06CB7" w:rsidP="00E06CB7">
            <w:pPr>
              <w:autoSpaceDE w:val="0"/>
              <w:autoSpaceDN w:val="0"/>
              <w:adjustRightInd w:val="0"/>
              <w:rPr>
                <w:color w:val="000000"/>
                <w:lang w:val="en-US"/>
              </w:rPr>
            </w:pPr>
            <w:r w:rsidRPr="00D611E2">
              <w:rPr>
                <w:lang w:val="en-US"/>
              </w:rPr>
              <w:t>Gomaa H. Software modeling and design: UML, use cases, patterns, and software architectures. – Cambridge university press, 2011. – 578p.</w:t>
            </w:r>
          </w:p>
          <w:p w14:paraId="425C2C50" w14:textId="42D36646" w:rsidR="00222937" w:rsidRPr="00E06CB7" w:rsidRDefault="00222937" w:rsidP="00E06CB7">
            <w:pPr>
              <w:keepLines/>
              <w:autoSpaceDE w:val="0"/>
              <w:autoSpaceDN w:val="0"/>
              <w:adjustRightInd w:val="0"/>
              <w:rPr>
                <w:lang w:val="en-US"/>
              </w:rPr>
            </w:pPr>
          </w:p>
        </w:tc>
        <w:tc>
          <w:tcPr>
            <w:tcW w:w="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1CE016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0</w:t>
            </w: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CDA2D5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-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EC7C01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  <w:tc>
          <w:tcPr>
            <w:tcW w:w="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5DF5CD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rPr>
                <w:b/>
                <w:bCs/>
              </w:rPr>
              <w:t>-</w:t>
            </w:r>
          </w:p>
        </w:tc>
      </w:tr>
      <w:tr w:rsidR="00E06CB7" w:rsidRPr="00222937" w14:paraId="1FAC5CB1" w14:textId="77777777" w:rsidTr="00E06CB7">
        <w:trPr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EAB453" w14:textId="77777777" w:rsidR="00E06CB7" w:rsidRPr="00222937" w:rsidRDefault="00E06CB7"/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14DACC" w14:textId="727C9E64" w:rsidR="00E06CB7" w:rsidRPr="00E06CB7" w:rsidRDefault="00E06CB7" w:rsidP="00E06CB7">
            <w:pPr>
              <w:pStyle w:val="a4"/>
              <w:numPr>
                <w:ilvl w:val="0"/>
                <w:numId w:val="12"/>
              </w:numPr>
            </w:pPr>
          </w:p>
        </w:tc>
        <w:tc>
          <w:tcPr>
            <w:tcW w:w="72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DB959" w14:textId="77777777" w:rsidR="00E06CB7" w:rsidRPr="00D611E2" w:rsidRDefault="00E06CB7" w:rsidP="00E06CB7">
            <w:pPr>
              <w:keepLines/>
              <w:autoSpaceDE w:val="0"/>
              <w:autoSpaceDN w:val="0"/>
              <w:adjustRightInd w:val="0"/>
              <w:rPr>
                <w:color w:val="000000"/>
              </w:rPr>
            </w:pPr>
            <w:r w:rsidRPr="00D611E2">
              <w:rPr>
                <w:color w:val="000000"/>
              </w:rPr>
              <w:t xml:space="preserve">С# 5.0 </w:t>
            </w:r>
            <w:r w:rsidRPr="00D611E2">
              <w:rPr>
                <w:color w:val="000000"/>
                <w:lang w:val="kk-KZ"/>
              </w:rPr>
              <w:t xml:space="preserve">и платформа </w:t>
            </w:r>
            <w:r w:rsidRPr="00D611E2">
              <w:rPr>
                <w:color w:val="000000"/>
              </w:rPr>
              <w:t>.</w:t>
            </w:r>
            <w:r w:rsidRPr="00D611E2">
              <w:rPr>
                <w:color w:val="000000"/>
                <w:lang w:val="en-US"/>
              </w:rPr>
              <w:t>NET</w:t>
            </w:r>
            <w:r w:rsidRPr="00D611E2">
              <w:rPr>
                <w:color w:val="000000"/>
              </w:rPr>
              <w:t xml:space="preserve"> 4.5 </w:t>
            </w:r>
            <w:r w:rsidRPr="00D611E2">
              <w:rPr>
                <w:color w:val="000000"/>
                <w:lang w:val="kk-KZ"/>
              </w:rPr>
              <w:t xml:space="preserve">для профессионалов. </w:t>
            </w:r>
            <w:r w:rsidRPr="00D611E2">
              <w:rPr>
                <w:color w:val="000000"/>
              </w:rPr>
              <w:t xml:space="preserve">/ Нейгел К., Ивьен Б., Глин Д., Уотсон К., Скиннер М. - </w:t>
            </w:r>
            <w:r w:rsidRPr="00D611E2">
              <w:rPr>
                <w:color w:val="000000"/>
                <w:lang w:val="kk-KZ"/>
              </w:rPr>
              <w:t>Пер с англ. – М.: ООО «И.Д. Вильямс», 2014. – 1440 с.</w:t>
            </w:r>
          </w:p>
          <w:p w14:paraId="191AADB0" w14:textId="77777777" w:rsidR="00E06CB7" w:rsidRPr="00D611E2" w:rsidRDefault="00E06CB7" w:rsidP="00E06CB7">
            <w:pPr>
              <w:keepLines/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85E9DE" w14:textId="40B85120" w:rsidR="00E06CB7" w:rsidRPr="00222937" w:rsidRDefault="00E06CB7">
            <w:pPr>
              <w:pStyle w:val="a3"/>
              <w:spacing w:before="0" w:beforeAutospacing="0" w:after="0" w:afterAutospacing="0"/>
              <w:jc w:val="center"/>
            </w:pPr>
            <w:r>
              <w:t>–</w:t>
            </w: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69B494" w14:textId="469882A7" w:rsidR="00E06CB7" w:rsidRPr="00222937" w:rsidRDefault="00E06CB7">
            <w:pPr>
              <w:pStyle w:val="a3"/>
              <w:spacing w:before="0" w:beforeAutospacing="0" w:after="0" w:afterAutospacing="0"/>
              <w:jc w:val="center"/>
            </w:pPr>
            <w:r>
              <w:t>10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15DD1" w14:textId="77777777" w:rsidR="00E06CB7" w:rsidRPr="00222937" w:rsidRDefault="00E06CB7">
            <w:pPr>
              <w:pStyle w:val="a3"/>
              <w:spacing w:before="0" w:beforeAutospacing="0" w:after="0" w:afterAutospacing="0"/>
              <w:jc w:val="center"/>
              <w:rPr>
                <w:b/>
                <w:bCs/>
              </w:rPr>
            </w:pPr>
          </w:p>
        </w:tc>
        <w:tc>
          <w:tcPr>
            <w:tcW w:w="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B902C7" w14:textId="77777777" w:rsidR="00E06CB7" w:rsidRPr="00222937" w:rsidRDefault="00E06CB7">
            <w:pPr>
              <w:pStyle w:val="a3"/>
              <w:spacing w:before="0" w:beforeAutospacing="0" w:after="0" w:afterAutospacing="0"/>
              <w:jc w:val="center"/>
              <w:rPr>
                <w:b/>
                <w:bCs/>
              </w:rPr>
            </w:pPr>
          </w:p>
        </w:tc>
      </w:tr>
      <w:tr w:rsidR="00222937" w:rsidRPr="00222937" w14:paraId="01FBFD2B" w14:textId="77777777" w:rsidTr="00E06CB7">
        <w:trPr>
          <w:cantSplit/>
          <w:trHeight w:val="836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A3CD864" w14:textId="77777777" w:rsidR="00222937" w:rsidRPr="00222937" w:rsidRDefault="00222937"/>
        </w:tc>
        <w:tc>
          <w:tcPr>
            <w:tcW w:w="10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466BFD" w14:textId="2F9D1F63" w:rsidR="00222937" w:rsidRPr="00222937" w:rsidRDefault="00222937" w:rsidP="00E06CB7">
            <w:pPr>
              <w:pStyle w:val="a4"/>
              <w:numPr>
                <w:ilvl w:val="0"/>
                <w:numId w:val="12"/>
              </w:numPr>
            </w:pPr>
            <w:r w:rsidRPr="00222937">
              <w:t> </w:t>
            </w:r>
          </w:p>
        </w:tc>
        <w:tc>
          <w:tcPr>
            <w:tcW w:w="72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B3C402" w14:textId="77777777" w:rsidR="00E06CB7" w:rsidRPr="00D611E2" w:rsidRDefault="00E06CB7" w:rsidP="00E06CB7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D611E2">
              <w:rPr>
                <w:color w:val="000000"/>
              </w:rPr>
              <w:t xml:space="preserve">Троелсен Э. Язык программирования С# 5.0 </w:t>
            </w:r>
            <w:r w:rsidRPr="00D611E2">
              <w:rPr>
                <w:color w:val="000000"/>
                <w:lang w:val="kk-KZ"/>
              </w:rPr>
              <w:t xml:space="preserve">и платформа </w:t>
            </w:r>
            <w:r w:rsidRPr="00D611E2">
              <w:rPr>
                <w:color w:val="000000"/>
              </w:rPr>
              <w:t>.</w:t>
            </w:r>
            <w:r w:rsidRPr="00D611E2">
              <w:rPr>
                <w:color w:val="000000"/>
                <w:lang w:val="en-US"/>
              </w:rPr>
              <w:t>NET</w:t>
            </w:r>
            <w:r w:rsidRPr="00D611E2">
              <w:rPr>
                <w:color w:val="000000"/>
              </w:rPr>
              <w:t xml:space="preserve"> 4.5, 6-е изд.: Пер. с англ. -  </w:t>
            </w:r>
            <w:r w:rsidRPr="00D611E2">
              <w:rPr>
                <w:color w:val="000000"/>
                <w:lang w:val="kk-KZ"/>
              </w:rPr>
              <w:t>М.: ООО «И.Д. Вильямс», 2013. – 1312 с.</w:t>
            </w:r>
          </w:p>
          <w:p w14:paraId="624B4C1E" w14:textId="3867BC68" w:rsidR="00222937" w:rsidRPr="00222937" w:rsidRDefault="00222937">
            <w:pPr>
              <w:pStyle w:val="1"/>
              <w:pBdr>
                <w:bottom w:val="single" w:sz="6" w:space="4" w:color="DDDDDD"/>
              </w:pBdr>
              <w:shd w:val="clear" w:color="auto" w:fill="FFFFFF"/>
              <w:spacing w:before="0"/>
              <w:rPr>
                <w:rFonts w:ascii="Times New Roman" w:hAnsi="Times New Roman"/>
              </w:rPr>
            </w:pPr>
          </w:p>
        </w:tc>
        <w:tc>
          <w:tcPr>
            <w:tcW w:w="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B40B23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-</w:t>
            </w:r>
          </w:p>
        </w:tc>
        <w:tc>
          <w:tcPr>
            <w:tcW w:w="9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1C41A9" w14:textId="77777777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-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0FEBA6" w14:textId="71219597" w:rsidR="00222937" w:rsidRPr="00222937" w:rsidRDefault="00E06CB7">
            <w:pPr>
              <w:pStyle w:val="a3"/>
              <w:spacing w:before="0" w:beforeAutospacing="0" w:after="0" w:afterAutospacing="0"/>
              <w:jc w:val="center"/>
            </w:pPr>
            <w:r>
              <w:t>–</w:t>
            </w:r>
          </w:p>
        </w:tc>
        <w:tc>
          <w:tcPr>
            <w:tcW w:w="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D037DD" w14:textId="05A5407B" w:rsidR="00222937" w:rsidRPr="00222937" w:rsidRDefault="00222937">
            <w:pPr>
              <w:pStyle w:val="a3"/>
              <w:spacing w:before="0" w:beforeAutospacing="0" w:after="0" w:afterAutospacing="0"/>
              <w:jc w:val="center"/>
            </w:pPr>
            <w:r w:rsidRPr="00222937">
              <w:t>1</w:t>
            </w:r>
            <w:r w:rsidR="00E06CB7">
              <w:t>5</w:t>
            </w:r>
            <w:bookmarkStart w:id="0" w:name="_GoBack"/>
            <w:bookmarkEnd w:id="0"/>
          </w:p>
        </w:tc>
      </w:tr>
    </w:tbl>
    <w:p w14:paraId="3B2C12F8" w14:textId="77777777" w:rsidR="00450CE4" w:rsidRDefault="00450CE4"/>
    <w:sectPr w:rsidR="00450CE4" w:rsidSect="0022056E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94B59"/>
    <w:multiLevelType w:val="multilevel"/>
    <w:tmpl w:val="A43AE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C02E90"/>
    <w:multiLevelType w:val="hybridMultilevel"/>
    <w:tmpl w:val="C4C8BEF8"/>
    <w:lvl w:ilvl="0" w:tplc="041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E340A6"/>
    <w:multiLevelType w:val="multilevel"/>
    <w:tmpl w:val="BB18FE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B12D10"/>
    <w:multiLevelType w:val="multilevel"/>
    <w:tmpl w:val="0F3A9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34722F"/>
    <w:multiLevelType w:val="multilevel"/>
    <w:tmpl w:val="72E4F5B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6162BD"/>
    <w:multiLevelType w:val="hybridMultilevel"/>
    <w:tmpl w:val="77CAFD7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22C25"/>
    <w:multiLevelType w:val="multilevel"/>
    <w:tmpl w:val="7D5A820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BE51218"/>
    <w:multiLevelType w:val="multilevel"/>
    <w:tmpl w:val="CB60C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17746C5"/>
    <w:multiLevelType w:val="multilevel"/>
    <w:tmpl w:val="8A2C4B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A49760E"/>
    <w:multiLevelType w:val="multilevel"/>
    <w:tmpl w:val="7DFA423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7DE101D"/>
    <w:multiLevelType w:val="hybridMultilevel"/>
    <w:tmpl w:val="6B44AEA2"/>
    <w:lvl w:ilvl="0" w:tplc="FE6C325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3"/>
  </w:num>
  <w:num w:numId="4">
    <w:abstractNumId w:val="9"/>
  </w:num>
  <w:num w:numId="5">
    <w:abstractNumId w:val="6"/>
  </w:num>
  <w:num w:numId="6">
    <w:abstractNumId w:val="4"/>
  </w:num>
  <w:num w:numId="7">
    <w:abstractNumId w:val="7"/>
  </w:num>
  <w:num w:numId="8">
    <w:abstractNumId w:val="0"/>
  </w:num>
  <w:num w:numId="9">
    <w:abstractNumId w:val="2"/>
  </w:num>
  <w:num w:numId="10">
    <w:abstractNumId w:val="8"/>
  </w:num>
  <w:num w:numId="11">
    <w:abstractNumId w:val="1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rcwNzUxtDCzsDBV0lEKTi0uzszPAykwqgUAmvqQ+iwAAAA="/>
  </w:docVars>
  <w:rsids>
    <w:rsidRoot w:val="0022056E"/>
    <w:rsid w:val="00053C7F"/>
    <w:rsid w:val="00120B34"/>
    <w:rsid w:val="001E2BCD"/>
    <w:rsid w:val="001F1A94"/>
    <w:rsid w:val="0022056E"/>
    <w:rsid w:val="00222937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B349F1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06CB7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5C0D66"/>
  <w15:chartTrackingRefBased/>
  <w15:docId w15:val="{7D2C3A02-97E2-4603-AE60-8E122A5B0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205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22056E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22056E"/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character" w:customStyle="1" w:styleId="tlid-translation">
    <w:name w:val="tlid-translation"/>
    <w:rsid w:val="0022056E"/>
  </w:style>
  <w:style w:type="character" w:customStyle="1" w:styleId="a-size-extra-large">
    <w:name w:val="a-size-extra-large"/>
    <w:rsid w:val="0022056E"/>
  </w:style>
  <w:style w:type="character" w:customStyle="1" w:styleId="a-size-large">
    <w:name w:val="a-size-large"/>
    <w:rsid w:val="0022056E"/>
  </w:style>
  <w:style w:type="character" w:customStyle="1" w:styleId="author">
    <w:name w:val="author"/>
    <w:basedOn w:val="a0"/>
    <w:rsid w:val="0022056E"/>
  </w:style>
  <w:style w:type="character" w:customStyle="1" w:styleId="contribution">
    <w:name w:val="contribution"/>
    <w:basedOn w:val="a0"/>
    <w:rsid w:val="0022056E"/>
  </w:style>
  <w:style w:type="character" w:customStyle="1" w:styleId="a-color-secondary">
    <w:name w:val="a-color-secondary"/>
    <w:basedOn w:val="a0"/>
    <w:rsid w:val="0022056E"/>
  </w:style>
  <w:style w:type="paragraph" w:styleId="a3">
    <w:name w:val="Normal (Web)"/>
    <w:basedOn w:val="a"/>
    <w:uiPriority w:val="99"/>
    <w:semiHidden/>
    <w:unhideWhenUsed/>
    <w:rsid w:val="0022056E"/>
    <w:pPr>
      <w:spacing w:before="100" w:beforeAutospacing="1" w:after="100" w:afterAutospacing="1"/>
    </w:pPr>
  </w:style>
  <w:style w:type="paragraph" w:styleId="a4">
    <w:name w:val="List Paragraph"/>
    <w:basedOn w:val="a"/>
    <w:uiPriority w:val="34"/>
    <w:qFormat/>
    <w:rsid w:val="00E06C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4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1-09-02T06:31:00Z</dcterms:created>
  <dcterms:modified xsi:type="dcterms:W3CDTF">2021-10-12T18:37:00Z</dcterms:modified>
</cp:coreProperties>
</file>